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GitHub Profile]</w:t>
      </w:r>
    </w:p>
    <w:p>
      <w:pPr>
        <w:pStyle w:val="BodyText"/>
      </w:pPr>
      <w:r>
        <w:t xml:space="preserve">[Date]</w:t>
      </w:r>
    </w:p>
    <w:p>
      <w:pPr>
        <w:pStyle w:val="BodyText"/>
      </w:pPr>
      <w:r>
        <w:t xml:space="preserve">Hiring Team</w:t>
      </w:r>
    </w:p>
    <w:p>
      <w:pPr>
        <w:pStyle w:val="BodyText"/>
      </w:pPr>
      <w:r>
        <w:t xml:space="preserve">[Company Name]</w:t>
      </w:r>
    </w:p>
    <w:p>
      <w:pPr>
        <w:pStyle w:val="BodyText"/>
      </w:pPr>
      <w:r>
        <w:t xml:space="preserve">Via [Street Name] [Number]</w:t>
      </w:r>
    </w:p>
    <w:p>
      <w:pPr>
        <w:pStyle w:val="BodyText"/>
      </w:pPr>
      <w:r>
        <w:t xml:space="preserve">80123 Naples, Italy</w:t>
      </w:r>
    </w:p>
    <w:bookmarkStart w:id="20" w:name="X257111382f87e3d6ebc45688daa53e5f52e91eb"/>
    <w:p>
      <w:pPr>
        <w:pStyle w:val="Heading1"/>
      </w:pPr>
      <w:r>
        <w:t xml:space="preserve">Internship Application Letter for Robotics Engineer Position</w:t>
      </w:r>
    </w:p>
    <w:p>
      <w:pPr>
        <w:pStyle w:val="FirstParagraph"/>
      </w:pPr>
      <w:r>
        <w:t xml:space="preserve">Dear Hiring Team,</w:t>
      </w:r>
    </w:p>
    <w:p>
      <w:pPr>
        <w:pStyle w:val="BodyText"/>
      </w:pPr>
      <w:r>
        <w:t xml:space="preserve">It is with profound enthusiasm that I submit my application for the Robotics Engineer Internship at [Company Name] in Naples, Italy. As a final-year robotics engineering student at [University Name], deeply inspired by the innovative spirit of Italian technological advancement and the vibrant academic ecosystem of Southern Italy, I have meticulously crafted this</w:t>
      </w:r>
      <w:r>
        <w:t xml:space="preserve"> </w:t>
      </w:r>
      <w:r>
        <w:rPr>
          <w:bCs/>
          <w:b/>
        </w:rPr>
        <w:t xml:space="preserve">Internship Application Letter</w:t>
      </w:r>
      <w:r>
        <w:t xml:space="preserve"> </w:t>
      </w:r>
      <w:r>
        <w:t xml:space="preserve">to express my unwavering commitment to contributing to your pioneering work in automation and intelligent systems. Naples, with its rich legacy of innovation spanning from ancient engineering marvels like the Roman aqueducts to contemporary tech hubs, represents the perfect crucible for me to grow as a future</w:t>
      </w:r>
      <w:r>
        <w:t xml:space="preserve"> </w:t>
      </w:r>
      <w:r>
        <w:rPr>
          <w:bCs/>
          <w:b/>
        </w:rPr>
        <w:t xml:space="preserve">Robotics Engineer</w:t>
      </w:r>
      <w:r>
        <w:t xml:space="preserve"> </w:t>
      </w:r>
      <w:r>
        <w:t xml:space="preserve">while immersing myself in the cultural and intellectual heart of</w:t>
      </w:r>
      <w:r>
        <w:t xml:space="preserve"> </w:t>
      </w:r>
      <w:r>
        <w:rPr>
          <w:bCs/>
          <w:b/>
        </w:rPr>
        <w:t xml:space="preserve">Italy Naples</w:t>
      </w:r>
      <w:r>
        <w:t xml:space="preserve">.</w:t>
      </w:r>
    </w:p>
    <w:p>
      <w:pPr>
        <w:pStyle w:val="BodyText"/>
      </w:pPr>
      <w:r>
        <w:t xml:space="preserve">My academic journey has been a deliberate immersion into the multidisciplinary core of robotics, encompassing machine vision, kinematics, embedded systems programming (C/C++/ROS), and AI-driven control algorithms. At [University Name], I spearheaded a capstone project developing an adaptive agricultural robot for precision crop monitoring—integrating LiDAR sensors with YOLOv4 object detection to navigate vineyards autonomously. This project demanded not only technical mastery but also cross-functional collaboration, directly mirroring the integrated approach your team at [Company Name] is renowned for. My coursework in computational geometry and control theory has equipped me to tackle complex motion planning challenges, while my proficiency with simulation tools like Gazebo and PyBullet ensures I can rapidly contribute to your development pipelines from day one.</w:t>
      </w:r>
    </w:p>
    <w:p>
      <w:pPr>
        <w:pStyle w:val="BodyText"/>
      </w:pPr>
      <w:r>
        <w:t xml:space="preserve">What ignites my passion for this specific opportunity in Naples extends beyond the technical scope—it’s the unique confluence of historical innovation and forward-thinking industry presence that defines Southern Italy. As a city that birthed Leonardo da Vinci's mechanical sketches and now hosts cutting-edge research at institutions like the University of Naples Federico II’s Center for Robotics, I am eager to learn from a team operating at this intersection. The proximity to the Campania Innovation Hub, where robotics startups collaborate with automotive giants like Fiat Chrysler Automobiles (FCA) on autonomous logistics solutions, presents an unparalleled environment for professional growth. I have long admired [Company Name]’s work on [mention specific project/product—e.g., "collaborative warehouse robots" or "medical rehabilitation exoskeletons"], which aligns perfectly with my thesis research on human-robot interaction in constrained environments. Contributing to such initiatives within the dynamic context of</w:t>
      </w:r>
      <w:r>
        <w:t xml:space="preserve"> </w:t>
      </w:r>
      <w:r>
        <w:rPr>
          <w:bCs/>
          <w:b/>
        </w:rPr>
        <w:t xml:space="preserve">Italy Naples</w:t>
      </w:r>
      <w:r>
        <w:t xml:space="preserve"> </w:t>
      </w:r>
      <w:r>
        <w:t xml:space="preserve">would be transformative for my career trajectory.</w:t>
      </w:r>
    </w:p>
    <w:p>
      <w:pPr>
        <w:pStyle w:val="BodyText"/>
      </w:pPr>
      <w:r>
        <w:t xml:space="preserve">My technical toolkit extends beyond the classroom: I’ve built and programmed a multi-DOF robotic arm using Arduino and Raspberry Pi, implemented SLAM algorithms for indoor navigation, and contributed to open-source ROS packages on GitHub. Crucially, I possess fluency in Italian (B2 level with professional proficiency) through two semesters of study at L’Università degli Studi di Napoli “L’Orientale,” allowing me to seamlessly integrate into your team and engage with local partners. This linguistic capability is vital for navigating Naples' collaborative ecosystem—where regional industrial consortia like “Napoli Innovazione” connect academic researchers with manufacturers developing next-gen automation solutions. I understand that thriving in this environment requires more than technical skill; it demands cultural agility, which my immersion in Italian language and traditions has cultivated.</w:t>
      </w:r>
    </w:p>
    <w:p>
      <w:pPr>
        <w:pStyle w:val="BodyText"/>
      </w:pPr>
      <w:r>
        <w:t xml:space="preserve">The significance of this internship for my development as a global robotics professional cannot be overstated. Naples’ unique position—bridging Mediterranean markets with European tech innovation—makes it an ideal launchpad to understand how robotics solutions must adapt to diverse operational contexts. I am particularly drawn to your focus on [mention specific aspect: e.g., "energy-efficient automation" or "adaptive manufacturing systems"], as my research demonstrates a parallel interest in sustainable robotics design. By combining theoretical rigor with practical application at your facility, I aim to bridge the gap between academic concepts and real-world deployment—a mission central to Italy’s growing prominence in the global robotics sector.</w:t>
      </w:r>
    </w:p>
    <w:p>
      <w:pPr>
        <w:pStyle w:val="BodyText"/>
      </w:pPr>
      <w:r>
        <w:t xml:space="preserve">Beyond technical alignment, I am deeply committed to contributing to Naples’ evolving innovation landscape. Having volunteered with “RoboCultura,” a non-profit introducing robotics workshops to underprivileged youth across Campania, I’ve witnessed firsthand how technology can empower communities—a value that resonates with [Company Name]’s stated mission of ethical automation. In the context of</w:t>
      </w:r>
      <w:r>
        <w:t xml:space="preserve"> </w:t>
      </w:r>
      <w:r>
        <w:rPr>
          <w:bCs/>
          <w:b/>
        </w:rPr>
        <w:t xml:space="preserve">Italy Naples</w:t>
      </w:r>
      <w:r>
        <w:t xml:space="preserve">, where urban innovation intersects with cultural preservation (e.g., robot-assisted heritage site conservation), I see immense potential to apply robotics for societal benefit beyond industrial efficiency.</w:t>
      </w:r>
    </w:p>
    <w:p>
      <w:pPr>
        <w:pStyle w:val="BodyText"/>
      </w:pPr>
      <w:r>
        <w:t xml:space="preserve">I am confident that my blend of technical competence, linguistic adaptability, and genuine passion for Naples’ emerging tech identity positions me as a strong candidate. I have attached my resume detailing further projects and certifications, including my ROS certification from the Robot Operating System community. I would be honored to discuss how my skills in [mention 1-2 key skills: e.g., "sensor fusion" or "path optimization"] can support your team’s objectives during an interview at your convenience.</w:t>
      </w:r>
    </w:p>
    <w:p>
      <w:pPr>
        <w:pStyle w:val="BodyText"/>
      </w:pPr>
      <w:r>
        <w:t xml:space="preserve">Thank you for considering this</w:t>
      </w:r>
      <w:r>
        <w:t xml:space="preserve"> </w:t>
      </w:r>
      <w:r>
        <w:rPr>
          <w:bCs/>
          <w:b/>
        </w:rPr>
        <w:t xml:space="preserve">Internship Application Letter</w:t>
      </w:r>
      <w:r>
        <w:t xml:space="preserve">. I am eager to bring my dedication to robotics innovation to the dynamic environment of Naples, where ancient ingenuity meets tomorrow’s technology. The opportunity to contribute as a future</w:t>
      </w:r>
      <w:r>
        <w:t xml:space="preserve"> </w:t>
      </w:r>
      <w:r>
        <w:rPr>
          <w:bCs/>
          <w:b/>
        </w:rPr>
        <w:t xml:space="preserve">Robotics Engineer</w:t>
      </w:r>
      <w:r>
        <w:t xml:space="preserve"> </w:t>
      </w:r>
      <w:r>
        <w:t xml:space="preserve">within the heart of</w:t>
      </w:r>
      <w:r>
        <w:t xml:space="preserve"> </w:t>
      </w:r>
      <w:r>
        <w:rPr>
          <w:bCs/>
          <w:b/>
        </w:rPr>
        <w:t xml:space="preserve">Italy Naples</w:t>
      </w:r>
      <w:r>
        <w:t xml:space="preserve"> </w:t>
      </w:r>
      <w:r>
        <w:t xml:space="preserve">represents not just a career step, but a meaningful immersion in an ecosystem I deeply admire and wish to support.</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dc:language>en</dc:language>
  <cp:keywords/>
  <dcterms:created xsi:type="dcterms:W3CDTF">2026-04-29T01:29:58Z</dcterms:created>
  <dcterms:modified xsi:type="dcterms:W3CDTF">2026-04-29T01:29:58Z</dcterms:modified>
</cp:coreProperties>
</file>

<file path=docProps/custom.xml><?xml version="1.0" encoding="utf-8"?>
<Properties xmlns="http://schemas.openxmlformats.org/officeDocument/2006/custom-properties" xmlns:vt="http://schemas.openxmlformats.org/officeDocument/2006/docPropsVTypes"/>
</file>